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D6994" w14:textId="27F7320B" w:rsidR="004D276E" w:rsidRDefault="00F763E5" w:rsidP="00F763E5">
      <w:pPr>
        <w:tabs>
          <w:tab w:val="right" w:pos="7322"/>
        </w:tabs>
        <w:spacing w:after="0"/>
        <w:jc w:val="center"/>
      </w:pPr>
      <w:r>
        <w:rPr>
          <w:rFonts w:ascii="Times New Roman" w:eastAsia="Times New Roman" w:hAnsi="Times New Roman" w:cs="Times New Roman"/>
          <w:b/>
          <w:bCs/>
          <w:color w:val="0F243E"/>
          <w:sz w:val="32"/>
          <w:szCs w:val="32"/>
          <w:u w:val="single" w:color="0F243E"/>
          <w:rtl/>
        </w:rPr>
        <w:t xml:space="preserve">חזרה על האותיות </w:t>
      </w:r>
      <w:r>
        <w:rPr>
          <w:rFonts w:ascii="Times New Roman" w:eastAsia="Times New Roman" w:hAnsi="Times New Roman" w:cs="Times New Roman"/>
          <w:b/>
          <w:bCs/>
          <w:color w:val="0F243E"/>
          <w:sz w:val="32"/>
          <w:szCs w:val="32"/>
          <w:u w:val="single" w:color="0F243E"/>
          <w:rtl/>
        </w:rPr>
        <w:t xml:space="preserve">- </w:t>
      </w:r>
      <w:r>
        <w:rPr>
          <w:rFonts w:ascii="Times New Roman" w:eastAsia="Times New Roman" w:hAnsi="Times New Roman" w:cs="Times New Roman"/>
          <w:b/>
          <w:color w:val="0F243E"/>
          <w:sz w:val="32"/>
          <w:u w:val="single" w:color="0F243E"/>
        </w:rPr>
        <w:t>The Letters</w:t>
      </w:r>
    </w:p>
    <w:tbl>
      <w:tblPr>
        <w:tblStyle w:val="TableGrid"/>
        <w:tblW w:w="10495" w:type="dxa"/>
        <w:tblInd w:w="-1983" w:type="dxa"/>
        <w:tblCellMar>
          <w:top w:w="3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128"/>
        <w:gridCol w:w="992"/>
        <w:gridCol w:w="994"/>
        <w:gridCol w:w="1428"/>
        <w:gridCol w:w="1596"/>
        <w:gridCol w:w="1657"/>
        <w:gridCol w:w="1700"/>
      </w:tblGrid>
      <w:tr w:rsidR="004D276E" w14:paraId="734A41DF" w14:textId="77777777">
        <w:trPr>
          <w:trHeight w:val="607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84328" w14:textId="77777777" w:rsidR="004D276E" w:rsidRDefault="00F763E5">
            <w:pPr>
              <w:bidi w:val="0"/>
              <w:spacing w:after="0"/>
              <w:ind w:right="189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5410E" w14:textId="77777777" w:rsidR="004D276E" w:rsidRDefault="00F763E5">
            <w:pPr>
              <w:spacing w:after="0"/>
              <w:ind w:right="308"/>
            </w:pPr>
            <w:r>
              <w:rPr>
                <w:rFonts w:ascii="Times New Roman" w:eastAsia="Times New Roman" w:hAnsi="Times New Roman" w:cs="Times New Roman"/>
                <w:b/>
                <w:bCs/>
                <w:color w:val="0F243E"/>
                <w:sz w:val="28"/>
                <w:szCs w:val="28"/>
                <w:rtl/>
              </w:rPr>
              <w:t xml:space="preserve">אות  </w:t>
            </w:r>
          </w:p>
          <w:p w14:paraId="0F1D82AA" w14:textId="77777777" w:rsidR="004D276E" w:rsidRDefault="00F763E5">
            <w:pPr>
              <w:bidi w:val="0"/>
              <w:spacing w:after="0"/>
              <w:ind w:left="36"/>
              <w:jc w:val="left"/>
            </w:pPr>
            <w:r>
              <w:rPr>
                <w:rFonts w:ascii="Times New Roman" w:eastAsia="Times New Roman" w:hAnsi="Times New Roman" w:cs="Times New Roman"/>
                <w:b/>
                <w:color w:val="0F243E"/>
                <w:sz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F243E"/>
                <w:sz w:val="24"/>
              </w:rPr>
              <w:t>Letter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A7FA8" w14:textId="77777777" w:rsidR="004D276E" w:rsidRDefault="00F763E5">
            <w:pPr>
              <w:spacing w:after="0"/>
              <w:ind w:right="264"/>
            </w:pPr>
            <w:r>
              <w:rPr>
                <w:rFonts w:ascii="Times New Roman" w:eastAsia="Times New Roman" w:hAnsi="Times New Roman" w:cs="Times New Roman"/>
                <w:b/>
                <w:bCs/>
                <w:color w:val="0F243E"/>
                <w:sz w:val="28"/>
                <w:szCs w:val="28"/>
                <w:rtl/>
              </w:rPr>
              <w:t xml:space="preserve">צליל  </w:t>
            </w:r>
          </w:p>
          <w:p w14:paraId="4B70504F" w14:textId="77777777" w:rsidR="004D276E" w:rsidRDefault="00F763E5">
            <w:pPr>
              <w:bidi w:val="0"/>
              <w:spacing w:after="0"/>
              <w:ind w:left="34"/>
              <w:jc w:val="left"/>
            </w:pPr>
            <w:r>
              <w:rPr>
                <w:rFonts w:ascii="Times New Roman" w:eastAsia="Times New Roman" w:hAnsi="Times New Roman" w:cs="Times New Roman"/>
                <w:b/>
                <w:color w:val="0F243E"/>
                <w:sz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F243E"/>
                <w:sz w:val="24"/>
              </w:rPr>
              <w:t>Sound</w:t>
            </w:r>
          </w:p>
        </w:tc>
        <w:tc>
          <w:tcPr>
            <w:tcW w:w="63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5BF57" w14:textId="77777777" w:rsidR="004D276E" w:rsidRDefault="00F763E5">
            <w:pPr>
              <w:spacing w:after="0"/>
              <w:ind w:left="111"/>
              <w:jc w:val="left"/>
            </w:pPr>
            <w:r>
              <w:rPr>
                <w:rFonts w:ascii="Times New Roman" w:eastAsia="Times New Roman" w:hAnsi="Times New Roman" w:cs="Times New Roman"/>
                <w:b/>
                <w:bCs/>
                <w:color w:val="0F243E"/>
                <w:sz w:val="28"/>
                <w:szCs w:val="28"/>
                <w:rtl/>
              </w:rPr>
              <w:t xml:space="preserve">הקף את הציור שהמילה שלו מתחילה באות שלפניך: </w:t>
            </w:r>
          </w:p>
        </w:tc>
      </w:tr>
      <w:tr w:rsidR="004D276E" w14:paraId="53AB856F" w14:textId="77777777">
        <w:trPr>
          <w:trHeight w:val="970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DFCFB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1)  T </w:t>
            </w:r>
            <w:proofErr w:type="spellStart"/>
            <w:r>
              <w:rPr>
                <w:rFonts w:ascii="Times New Roman" w:eastAsia="Times New Roman" w:hAnsi="Times New Roman" w:cs="Times New Roman"/>
                <w:color w:val="0F243E"/>
                <w:sz w:val="48"/>
              </w:rPr>
              <w:t>t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ECB21" w14:textId="77777777" w:rsidR="004D276E" w:rsidRDefault="00F763E5">
            <w:pPr>
              <w:bidi w:val="0"/>
              <w:spacing w:after="0"/>
              <w:ind w:left="35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3C736F55" w14:textId="77777777" w:rsidR="004D276E" w:rsidRDefault="00F763E5">
            <w:pPr>
              <w:spacing w:after="0"/>
              <w:ind w:right="379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  <w:szCs w:val="32"/>
                <w:rtl/>
              </w:rPr>
              <w:t xml:space="preserve">טי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2DF27" w14:textId="77777777" w:rsidR="004D276E" w:rsidRDefault="00F763E5">
            <w:pPr>
              <w:bidi w:val="0"/>
              <w:spacing w:after="0"/>
              <w:ind w:left="35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3EB7BBC0" w14:textId="77777777" w:rsidR="004D276E" w:rsidRDefault="00F763E5">
            <w:pPr>
              <w:spacing w:after="0"/>
              <w:ind w:right="425"/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  <w:rtl/>
              </w:rPr>
              <w:t xml:space="preserve">ט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AA93C3" w14:textId="77777777" w:rsidR="004D276E" w:rsidRDefault="00F763E5">
            <w:pPr>
              <w:bidi w:val="0"/>
              <w:spacing w:after="0"/>
              <w:ind w:left="36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28C3E72" wp14:editId="39449732">
                  <wp:extent cx="714756" cy="601980"/>
                  <wp:effectExtent l="0" t="0" r="0" b="0"/>
                  <wp:docPr id="616" name="Picture 6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" name="Picture 616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4756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F35F9B" w14:textId="77777777" w:rsidR="004D276E" w:rsidRDefault="00F763E5">
            <w:pPr>
              <w:bidi w:val="0"/>
              <w:spacing w:after="0"/>
              <w:ind w:left="36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76935B4" wp14:editId="3A3DFA61">
                  <wp:extent cx="612648" cy="560832"/>
                  <wp:effectExtent l="0" t="0" r="0" b="0"/>
                  <wp:docPr id="614" name="Picture 6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4" name="Picture 614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648" cy="560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A786E4" w14:textId="77777777" w:rsidR="004D276E" w:rsidRDefault="00F763E5">
            <w:pPr>
              <w:bidi w:val="0"/>
              <w:spacing w:after="0"/>
              <w:ind w:left="33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6BB39B8" wp14:editId="07A249EC">
                  <wp:extent cx="665988" cy="559308"/>
                  <wp:effectExtent l="0" t="0" r="0" b="0"/>
                  <wp:docPr id="612" name="Picture 6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2" name="Picture 612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988" cy="559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EE9A8A" w14:textId="77777777" w:rsidR="004D276E" w:rsidRDefault="00F763E5">
            <w:pPr>
              <w:bidi w:val="0"/>
              <w:spacing w:after="0"/>
              <w:ind w:left="26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7FAA2CC" wp14:editId="6544518F">
                  <wp:extent cx="737616" cy="557784"/>
                  <wp:effectExtent l="0" t="0" r="0" b="0"/>
                  <wp:docPr id="610" name="Picture 6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0" name="Picture 610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616" cy="557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31992DDC" w14:textId="77777777" w:rsidTr="00F763E5">
        <w:trPr>
          <w:trHeight w:val="21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32A43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92B94" w14:textId="77777777" w:rsidR="00F763E5" w:rsidRDefault="00F763E5">
            <w:pPr>
              <w:bidi w:val="0"/>
              <w:spacing w:after="0"/>
              <w:ind w:left="35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97B12" w14:textId="77777777" w:rsidR="00F763E5" w:rsidRDefault="00F763E5">
            <w:pPr>
              <w:bidi w:val="0"/>
              <w:spacing w:after="0"/>
              <w:ind w:left="35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73451F" w14:textId="77777777" w:rsidR="00F763E5" w:rsidRDefault="00F763E5">
            <w:pPr>
              <w:bidi w:val="0"/>
              <w:spacing w:after="0"/>
              <w:ind w:left="36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2F7919" w14:textId="77777777" w:rsidR="00F763E5" w:rsidRDefault="00F763E5">
            <w:pPr>
              <w:bidi w:val="0"/>
              <w:spacing w:after="0"/>
              <w:ind w:left="36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458ED3" w14:textId="77777777" w:rsidR="00F763E5" w:rsidRDefault="00F763E5">
            <w:pPr>
              <w:bidi w:val="0"/>
              <w:spacing w:after="0"/>
              <w:ind w:left="33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84E6DB" w14:textId="77777777" w:rsidR="00F763E5" w:rsidRDefault="00F763E5">
            <w:pPr>
              <w:bidi w:val="0"/>
              <w:spacing w:after="0"/>
              <w:ind w:left="26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6DFCDCCA" w14:textId="77777777">
        <w:trPr>
          <w:trHeight w:val="914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AE357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2)  M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m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06FA6" w14:textId="77777777" w:rsidR="004D276E" w:rsidRDefault="00F763E5">
            <w:pPr>
              <w:bidi w:val="0"/>
              <w:spacing w:after="0"/>
              <w:ind w:left="74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1CA814A4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C892D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1871E5" w14:textId="77777777" w:rsidR="004D276E" w:rsidRDefault="00F763E5">
            <w:pPr>
              <w:bidi w:val="0"/>
              <w:spacing w:after="0"/>
              <w:ind w:left="-17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8F9D90F" wp14:editId="7408BC75">
                  <wp:extent cx="719328" cy="530352"/>
                  <wp:effectExtent l="0" t="0" r="0" b="0"/>
                  <wp:docPr id="624" name="Picture 6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4" name="Picture 62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328" cy="530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978CFF" w14:textId="64E78CFB" w:rsidR="00F763E5" w:rsidRDefault="00F763E5" w:rsidP="00F763E5">
            <w:pPr>
              <w:shd w:val="clear" w:color="auto" w:fill="FDFDFD"/>
              <w:spacing w:after="0" w:line="240" w:lineRule="auto"/>
              <w:jc w:val="left"/>
              <w:rPr>
                <w:rFonts w:hint="cs"/>
                <w:rtl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08B9AE" w14:textId="3835F89B" w:rsidR="004D276E" w:rsidRDefault="00F763E5">
            <w:pPr>
              <w:bidi w:val="0"/>
              <w:spacing w:after="0"/>
              <w:ind w:left="146"/>
              <w:jc w:val="left"/>
            </w:pPr>
            <w:r>
              <w:rPr>
                <w:noProof/>
              </w:rPr>
              <w:drawing>
                <wp:inline distT="0" distB="0" distL="0" distR="0" wp14:anchorId="0E32D48F" wp14:editId="4F1135C2">
                  <wp:extent cx="749808" cy="530352"/>
                  <wp:effectExtent l="0" t="0" r="0" b="0"/>
                  <wp:docPr id="622" name="Picture 6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" name="Picture 622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808" cy="530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C7EDAD" w14:textId="77777777" w:rsidR="004D276E" w:rsidRDefault="00F763E5">
            <w:pPr>
              <w:bidi w:val="0"/>
              <w:spacing w:after="0"/>
              <w:ind w:left="21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2483C13" wp14:editId="083594A0">
                  <wp:extent cx="737616" cy="571500"/>
                  <wp:effectExtent l="0" t="0" r="0" b="0"/>
                  <wp:docPr id="620" name="Picture 6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0" name="Picture 620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616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F5EFC9" w14:textId="77777777" w:rsidR="004D276E" w:rsidRDefault="00F763E5">
            <w:pPr>
              <w:bidi w:val="0"/>
              <w:spacing w:after="0"/>
              <w:ind w:left="226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A936AF0" wp14:editId="547A1E20">
                  <wp:extent cx="765048" cy="573024"/>
                  <wp:effectExtent l="0" t="0" r="0" b="0"/>
                  <wp:docPr id="618" name="Picture 6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" name="Picture 6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5048" cy="573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6F80D7CB" w14:textId="77777777" w:rsidTr="00F763E5">
        <w:trPr>
          <w:trHeight w:val="42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F8BD4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43203" w14:textId="77777777" w:rsidR="00F763E5" w:rsidRDefault="00F763E5">
            <w:pPr>
              <w:bidi w:val="0"/>
              <w:spacing w:after="0"/>
              <w:ind w:left="74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F6972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ECF16A" w14:textId="77777777" w:rsidR="00F763E5" w:rsidRDefault="00F763E5">
            <w:pPr>
              <w:bidi w:val="0"/>
              <w:spacing w:after="0"/>
              <w:ind w:left="-17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F62F6D" w14:textId="77777777" w:rsidR="00F763E5" w:rsidRDefault="00F763E5">
            <w:pPr>
              <w:bidi w:val="0"/>
              <w:spacing w:after="0"/>
              <w:ind w:left="146"/>
              <w:jc w:val="left"/>
              <w:rPr>
                <w:noProof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8619BF" w14:textId="77777777" w:rsidR="00F763E5" w:rsidRDefault="00F763E5">
            <w:pPr>
              <w:bidi w:val="0"/>
              <w:spacing w:after="0"/>
              <w:ind w:left="21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96BA95" w14:textId="77777777" w:rsidR="00F763E5" w:rsidRDefault="00F763E5">
            <w:pPr>
              <w:bidi w:val="0"/>
              <w:spacing w:after="0"/>
              <w:ind w:left="226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4717028A" w14:textId="77777777">
        <w:trPr>
          <w:trHeight w:val="974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F2B5E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3)  A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a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F83E7" w14:textId="77777777" w:rsidR="004D276E" w:rsidRDefault="00F763E5">
            <w:pPr>
              <w:bidi w:val="0"/>
              <w:spacing w:after="0"/>
              <w:ind w:left="74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3B13E4B9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A62B4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E95089" w14:textId="77777777" w:rsidR="004D276E" w:rsidRDefault="00F763E5">
            <w:pPr>
              <w:bidi w:val="0"/>
              <w:spacing w:after="0"/>
              <w:ind w:left="23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BE2A084" wp14:editId="7034E18F">
                  <wp:extent cx="586740" cy="530352"/>
                  <wp:effectExtent l="0" t="0" r="0" b="0"/>
                  <wp:docPr id="632" name="Picture 6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2" name="Picture 632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530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C353A3" w14:textId="77777777" w:rsidR="004D276E" w:rsidRDefault="00F763E5">
            <w:pPr>
              <w:bidi w:val="0"/>
              <w:spacing w:after="0"/>
              <w:ind w:left="14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7BE23A9" wp14:editId="146AD5DA">
                  <wp:extent cx="748284" cy="565404"/>
                  <wp:effectExtent l="0" t="0" r="0" b="0"/>
                  <wp:docPr id="630" name="Picture 6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0" name="Picture 630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8284" cy="565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6C7313" w14:textId="77777777" w:rsidR="004D276E" w:rsidRDefault="00F763E5">
            <w:pPr>
              <w:bidi w:val="0"/>
              <w:spacing w:after="0"/>
              <w:ind w:left="63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19ABC4C" wp14:editId="0836A0FB">
                  <wp:extent cx="470916" cy="595884"/>
                  <wp:effectExtent l="0" t="0" r="0" b="0"/>
                  <wp:docPr id="628" name="Picture 6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8" name="Picture 628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916" cy="595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877817" w14:textId="77777777" w:rsidR="004D276E" w:rsidRDefault="00F763E5">
            <w:pPr>
              <w:bidi w:val="0"/>
              <w:spacing w:after="0"/>
              <w:ind w:left="26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2CA69D8" wp14:editId="1A4B40D6">
                  <wp:extent cx="734568" cy="612648"/>
                  <wp:effectExtent l="0" t="0" r="0" b="0"/>
                  <wp:docPr id="626" name="Picture 6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" name="Picture 626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4568" cy="612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7560F502" w14:textId="77777777">
        <w:trPr>
          <w:trHeight w:val="974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21724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EC73F" w14:textId="77777777" w:rsidR="00F763E5" w:rsidRDefault="00F763E5">
            <w:pPr>
              <w:bidi w:val="0"/>
              <w:spacing w:after="0"/>
              <w:ind w:left="74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EAFCC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FB2551" w14:textId="77777777" w:rsidR="00F763E5" w:rsidRDefault="00F763E5">
            <w:pPr>
              <w:bidi w:val="0"/>
              <w:spacing w:after="0"/>
              <w:ind w:left="23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D33FBC" w14:textId="77777777" w:rsidR="00F763E5" w:rsidRDefault="00F763E5">
            <w:pPr>
              <w:bidi w:val="0"/>
              <w:spacing w:after="0"/>
              <w:ind w:left="14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40E8B0" w14:textId="77777777" w:rsidR="00F763E5" w:rsidRDefault="00F763E5">
            <w:pPr>
              <w:bidi w:val="0"/>
              <w:spacing w:after="0"/>
              <w:ind w:left="63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2B762A" w14:textId="77777777" w:rsidR="00F763E5" w:rsidRDefault="00F763E5">
            <w:pPr>
              <w:bidi w:val="0"/>
              <w:spacing w:after="0"/>
              <w:ind w:left="26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4C29EDA1" w14:textId="77777777">
        <w:trPr>
          <w:trHeight w:val="89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94F75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4)  B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b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A27DA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D7A2B3" w14:textId="77777777" w:rsidR="004D276E" w:rsidRDefault="00F763E5">
            <w:pPr>
              <w:bidi w:val="0"/>
              <w:spacing w:after="163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2B8971F7" w14:textId="77777777" w:rsidR="004D276E" w:rsidRDefault="00F763E5">
            <w:pPr>
              <w:bidi w:val="0"/>
              <w:spacing w:after="0"/>
              <w:ind w:right="-39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5C867" w14:textId="77777777" w:rsidR="004D276E" w:rsidRDefault="00F763E5">
            <w:pPr>
              <w:bidi w:val="0"/>
              <w:spacing w:after="0"/>
              <w:ind w:left="119"/>
              <w:jc w:val="left"/>
            </w:pPr>
            <w:r>
              <w:rPr>
                <w:noProof/>
              </w:rPr>
              <w:drawing>
                <wp:inline distT="0" distB="0" distL="0" distR="0" wp14:anchorId="54032284" wp14:editId="174FF474">
                  <wp:extent cx="760476" cy="541020"/>
                  <wp:effectExtent l="0" t="0" r="0" b="0"/>
                  <wp:docPr id="640" name="Picture 6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0" name="Picture 640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0476" cy="54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45EFAF" w14:textId="77777777" w:rsidR="004D276E" w:rsidRDefault="00F763E5">
            <w:pPr>
              <w:bidi w:val="0"/>
              <w:spacing w:after="0"/>
              <w:ind w:left="26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161B917" wp14:editId="4D0694FA">
                  <wp:extent cx="672084" cy="559308"/>
                  <wp:effectExtent l="0" t="0" r="0" b="0"/>
                  <wp:docPr id="638" name="Picture 6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8" name="Picture 638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084" cy="559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08E55E" w14:textId="77777777" w:rsidR="004D276E" w:rsidRDefault="00F763E5">
            <w:pPr>
              <w:bidi w:val="0"/>
              <w:spacing w:after="0"/>
              <w:ind w:left="428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08E0AC6" wp14:editId="343FFA23">
                  <wp:extent cx="601980" cy="559308"/>
                  <wp:effectExtent l="0" t="0" r="0" b="0"/>
                  <wp:docPr id="636" name="Picture 6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" name="Picture 636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980" cy="559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5403FD" w14:textId="77777777" w:rsidR="004D276E" w:rsidRDefault="00F763E5">
            <w:pPr>
              <w:bidi w:val="0"/>
              <w:spacing w:after="0"/>
              <w:ind w:left="47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56BF100" wp14:editId="69095022">
                  <wp:extent cx="606552" cy="501396"/>
                  <wp:effectExtent l="0" t="0" r="0" b="0"/>
                  <wp:docPr id="634" name="Picture 6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4" name="Picture 634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552" cy="501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41F0737E" w14:textId="77777777">
        <w:trPr>
          <w:trHeight w:val="89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E3C33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8663D" w14:textId="77777777" w:rsidR="00F763E5" w:rsidRDefault="00F763E5">
            <w:pPr>
              <w:bidi w:val="0"/>
              <w:spacing w:after="0"/>
              <w:ind w:left="723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6719B6" w14:textId="77777777" w:rsidR="00F763E5" w:rsidRDefault="00F763E5">
            <w:pPr>
              <w:bidi w:val="0"/>
              <w:spacing w:after="163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23628" w14:textId="77777777" w:rsidR="00F763E5" w:rsidRDefault="00F763E5">
            <w:pPr>
              <w:bidi w:val="0"/>
              <w:spacing w:after="0"/>
              <w:ind w:left="119"/>
              <w:jc w:val="left"/>
              <w:rPr>
                <w:noProof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F46A9A" w14:textId="77777777" w:rsidR="00F763E5" w:rsidRDefault="00F763E5">
            <w:pPr>
              <w:bidi w:val="0"/>
              <w:spacing w:after="0"/>
              <w:ind w:left="26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AAA07D" w14:textId="77777777" w:rsidR="00F763E5" w:rsidRDefault="00F763E5">
            <w:pPr>
              <w:bidi w:val="0"/>
              <w:spacing w:after="0"/>
              <w:ind w:left="428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DBAFB4" w14:textId="77777777" w:rsidR="00F763E5" w:rsidRDefault="00F763E5">
            <w:pPr>
              <w:bidi w:val="0"/>
              <w:spacing w:after="0"/>
              <w:ind w:left="47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36250C41" w14:textId="77777777">
        <w:trPr>
          <w:trHeight w:val="893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E28D4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5</w:t>
            </w: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)  N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n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14A13" w14:textId="77777777" w:rsidR="004D276E" w:rsidRDefault="00F763E5">
            <w:pPr>
              <w:bidi w:val="0"/>
              <w:spacing w:after="0"/>
              <w:ind w:left="74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11437486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A064E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30BF12" w14:textId="77777777" w:rsidR="004D276E" w:rsidRDefault="00F763E5">
            <w:pPr>
              <w:bidi w:val="0"/>
              <w:spacing w:after="0"/>
              <w:ind w:left="74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5541EF7" wp14:editId="2734B1D0">
                  <wp:extent cx="690372" cy="557784"/>
                  <wp:effectExtent l="0" t="0" r="0" b="0"/>
                  <wp:docPr id="646" name="Picture 6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6" name="Picture 646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0372" cy="557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1EDC1E" w14:textId="77777777" w:rsidR="004D276E" w:rsidRDefault="00F763E5">
            <w:pPr>
              <w:bidi w:val="0"/>
              <w:spacing w:after="0"/>
              <w:ind w:left="427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B96485D" wp14:editId="3F62DC6B">
                  <wp:extent cx="562356" cy="512064"/>
                  <wp:effectExtent l="0" t="0" r="0" b="0"/>
                  <wp:docPr id="644" name="Picture 6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4" name="Picture 644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356" cy="512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EF6F26" w14:textId="77777777" w:rsidR="004D276E" w:rsidRDefault="00F763E5">
            <w:pPr>
              <w:bidi w:val="0"/>
              <w:spacing w:after="0"/>
              <w:ind w:left="28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72"/>
              </w:rPr>
              <w:t xml:space="preserve"> 9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87CF36" w14:textId="77777777" w:rsidR="004D276E" w:rsidRDefault="00F763E5">
            <w:pPr>
              <w:bidi w:val="0"/>
              <w:spacing w:after="0"/>
              <w:ind w:left="35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EAEDD65" wp14:editId="25705471">
                  <wp:extent cx="678180" cy="512064"/>
                  <wp:effectExtent l="0" t="0" r="0" b="0"/>
                  <wp:docPr id="642" name="Picture 6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2" name="Picture 642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12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5200E9EA" w14:textId="77777777">
        <w:trPr>
          <w:trHeight w:val="893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0797D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17B69" w14:textId="77777777" w:rsidR="00F763E5" w:rsidRDefault="00F763E5">
            <w:pPr>
              <w:bidi w:val="0"/>
              <w:spacing w:after="0"/>
              <w:ind w:left="74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86488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E572C6" w14:textId="77777777" w:rsidR="00F763E5" w:rsidRDefault="00F763E5">
            <w:pPr>
              <w:bidi w:val="0"/>
              <w:spacing w:after="0"/>
              <w:ind w:left="74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70E6B4" w14:textId="77777777" w:rsidR="00F763E5" w:rsidRDefault="00F763E5">
            <w:pPr>
              <w:bidi w:val="0"/>
              <w:spacing w:after="0"/>
              <w:ind w:left="427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4F59E2" w14:textId="77777777" w:rsidR="00F763E5" w:rsidRDefault="00F763E5">
            <w:pPr>
              <w:bidi w:val="0"/>
              <w:spacing w:after="0"/>
              <w:ind w:left="289"/>
              <w:jc w:val="left"/>
              <w:rPr>
                <w:rFonts w:ascii="Times New Roman" w:eastAsia="Times New Roman" w:hAnsi="Times New Roman" w:cs="Times New Roman"/>
                <w:color w:val="0F243E"/>
                <w:sz w:val="7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3832C7" w14:textId="77777777" w:rsidR="00F763E5" w:rsidRDefault="00F763E5">
            <w:pPr>
              <w:bidi w:val="0"/>
              <w:spacing w:after="0"/>
              <w:ind w:left="35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262900EB" w14:textId="77777777">
        <w:trPr>
          <w:trHeight w:val="910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F7F3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6)   I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i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BF30E" w14:textId="77777777" w:rsidR="004D276E" w:rsidRDefault="00F763E5">
            <w:pPr>
              <w:bidi w:val="0"/>
              <w:spacing w:after="0"/>
              <w:ind w:left="74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48882864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826909" w14:textId="77777777" w:rsidR="004D276E" w:rsidRDefault="00F763E5">
            <w:pPr>
              <w:bidi w:val="0"/>
              <w:spacing w:after="21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6804368A" w14:textId="77777777" w:rsidR="004D276E" w:rsidRDefault="00F763E5">
            <w:pPr>
              <w:bidi w:val="0"/>
              <w:spacing w:after="0"/>
              <w:ind w:right="-39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D35C9" w14:textId="77777777" w:rsidR="004D276E" w:rsidRDefault="00F763E5">
            <w:pPr>
              <w:bidi w:val="0"/>
              <w:spacing w:after="0"/>
              <w:ind w:left="119"/>
              <w:jc w:val="left"/>
            </w:pPr>
            <w:r>
              <w:rPr>
                <w:noProof/>
              </w:rPr>
              <w:drawing>
                <wp:inline distT="0" distB="0" distL="0" distR="0" wp14:anchorId="61644A57" wp14:editId="5F84DCE5">
                  <wp:extent cx="754380" cy="562356"/>
                  <wp:effectExtent l="0" t="0" r="0" b="0"/>
                  <wp:docPr id="654" name="Picture 6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4" name="Picture 654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4380" cy="562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F517D8" w14:textId="77777777" w:rsidR="004D276E" w:rsidRDefault="00F763E5">
            <w:pPr>
              <w:bidi w:val="0"/>
              <w:spacing w:after="0"/>
              <w:ind w:left="98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71B2F9C" wp14:editId="38FE3529">
                  <wp:extent cx="772668" cy="505968"/>
                  <wp:effectExtent l="0" t="0" r="0" b="0"/>
                  <wp:docPr id="652" name="Picture 6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2" name="Picture 652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668" cy="505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A0794E" w14:textId="77777777" w:rsidR="004D276E" w:rsidRDefault="00F763E5">
            <w:pPr>
              <w:bidi w:val="0"/>
              <w:spacing w:after="0"/>
              <w:ind w:left="45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B4A364C" wp14:editId="3911B144">
                  <wp:extent cx="589788" cy="537972"/>
                  <wp:effectExtent l="0" t="0" r="0" b="0"/>
                  <wp:docPr id="650" name="Picture 6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0" name="Picture 650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788" cy="537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5A9C3F" w14:textId="77777777" w:rsidR="004D276E" w:rsidRDefault="00F763E5">
            <w:pPr>
              <w:bidi w:val="0"/>
              <w:spacing w:after="0"/>
              <w:ind w:left="35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6CA4542" wp14:editId="48CFE0B9">
                  <wp:extent cx="682752" cy="545592"/>
                  <wp:effectExtent l="0" t="0" r="0" b="0"/>
                  <wp:docPr id="648" name="Picture 6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8" name="Picture 648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752" cy="545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1567AFD5" w14:textId="77777777">
        <w:trPr>
          <w:trHeight w:val="910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D1A6F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BF0CA" w14:textId="77777777" w:rsidR="00F763E5" w:rsidRDefault="00F763E5">
            <w:pPr>
              <w:bidi w:val="0"/>
              <w:spacing w:after="0"/>
              <w:ind w:left="74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612E68" w14:textId="77777777" w:rsidR="00F763E5" w:rsidRDefault="00F763E5">
            <w:pPr>
              <w:bidi w:val="0"/>
              <w:spacing w:after="21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E0807" w14:textId="77777777" w:rsidR="00F763E5" w:rsidRDefault="00F763E5">
            <w:pPr>
              <w:bidi w:val="0"/>
              <w:spacing w:after="0"/>
              <w:ind w:left="119"/>
              <w:jc w:val="left"/>
              <w:rPr>
                <w:noProof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C6A985" w14:textId="77777777" w:rsidR="00F763E5" w:rsidRDefault="00F763E5">
            <w:pPr>
              <w:bidi w:val="0"/>
              <w:spacing w:after="0"/>
              <w:ind w:left="98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6216E6" w14:textId="77777777" w:rsidR="00F763E5" w:rsidRDefault="00F763E5">
            <w:pPr>
              <w:bidi w:val="0"/>
              <w:spacing w:after="0"/>
              <w:ind w:left="45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156F9E" w14:textId="77777777" w:rsidR="00F763E5" w:rsidRDefault="00F763E5">
            <w:pPr>
              <w:bidi w:val="0"/>
              <w:spacing w:after="0"/>
              <w:ind w:left="35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188BC7D7" w14:textId="77777777">
        <w:trPr>
          <w:trHeight w:val="826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4FDA8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7)  D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d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3D80B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3F8CF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BCFCBB" w14:textId="77777777" w:rsidR="004D276E" w:rsidRDefault="00F763E5">
            <w:pPr>
              <w:bidi w:val="0"/>
              <w:spacing w:after="0"/>
              <w:ind w:left="38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9ECFAD6" wp14:editId="435FD795">
                  <wp:extent cx="711708" cy="513588"/>
                  <wp:effectExtent l="0" t="0" r="0" b="0"/>
                  <wp:docPr id="662" name="Picture 6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2" name="Picture 662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708" cy="513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38827A" w14:textId="77777777" w:rsidR="004D276E" w:rsidRDefault="00F763E5">
            <w:pPr>
              <w:bidi w:val="0"/>
              <w:spacing w:after="0"/>
              <w:ind w:left="271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EDE41ED" wp14:editId="3F93EFEC">
                  <wp:extent cx="670560" cy="518160"/>
                  <wp:effectExtent l="0" t="0" r="0" b="0"/>
                  <wp:docPr id="660" name="Picture 6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0" name="Picture 660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51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F25590" w14:textId="77777777" w:rsidR="004D276E" w:rsidRDefault="00F763E5">
            <w:pPr>
              <w:bidi w:val="0"/>
              <w:spacing w:after="0"/>
              <w:ind w:left="15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9680DDF" wp14:editId="17E8F563">
                  <wp:extent cx="778764" cy="515112"/>
                  <wp:effectExtent l="0" t="0" r="0" b="0"/>
                  <wp:docPr id="658" name="Picture 6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" name="Picture 658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8764" cy="515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C96DF3" w14:textId="77777777" w:rsidR="004D276E" w:rsidRDefault="00F763E5">
            <w:pPr>
              <w:bidi w:val="0"/>
              <w:spacing w:after="0"/>
              <w:ind w:left="14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F1A947B" wp14:editId="19BF1165">
                  <wp:extent cx="819912" cy="518160"/>
                  <wp:effectExtent l="0" t="0" r="0" b="0"/>
                  <wp:docPr id="656" name="Picture 6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6" name="Picture 656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912" cy="51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2CAEF42E" w14:textId="77777777">
        <w:trPr>
          <w:trHeight w:val="826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F6B37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11E62" w14:textId="77777777" w:rsidR="00F763E5" w:rsidRDefault="00F763E5">
            <w:pPr>
              <w:bidi w:val="0"/>
              <w:spacing w:after="0"/>
              <w:ind w:left="723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763AD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07C807" w14:textId="77777777" w:rsidR="00F763E5" w:rsidRDefault="00F763E5">
            <w:pPr>
              <w:bidi w:val="0"/>
              <w:spacing w:after="0"/>
              <w:ind w:left="38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9188C3" w14:textId="77777777" w:rsidR="00F763E5" w:rsidRDefault="00F763E5">
            <w:pPr>
              <w:bidi w:val="0"/>
              <w:spacing w:after="0"/>
              <w:ind w:left="271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3880FA" w14:textId="77777777" w:rsidR="00F763E5" w:rsidRDefault="00F763E5">
            <w:pPr>
              <w:bidi w:val="0"/>
              <w:spacing w:after="0"/>
              <w:ind w:left="15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B8AC19" w14:textId="77777777" w:rsidR="00F763E5" w:rsidRDefault="00F763E5">
            <w:pPr>
              <w:bidi w:val="0"/>
              <w:spacing w:after="0"/>
              <w:ind w:left="14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72A6454E" w14:textId="77777777">
        <w:trPr>
          <w:trHeight w:val="88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E3E4C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8)  S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s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8D67C" w14:textId="77777777" w:rsidR="004D276E" w:rsidRDefault="00F763E5">
            <w:pPr>
              <w:bidi w:val="0"/>
              <w:spacing w:after="0"/>
              <w:ind w:left="74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14B9039A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BF966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2B7859" w14:textId="77777777" w:rsidR="004D276E" w:rsidRDefault="00F763E5">
            <w:pPr>
              <w:bidi w:val="0"/>
              <w:spacing w:after="0"/>
              <w:ind w:left="38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20B19F2" wp14:editId="0EEF32FB">
                  <wp:extent cx="711708" cy="499872"/>
                  <wp:effectExtent l="0" t="0" r="0" b="0"/>
                  <wp:docPr id="670" name="Picture 6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0" name="Picture 670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708" cy="499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B4D44F" w14:textId="77777777" w:rsidR="004D276E" w:rsidRDefault="00F763E5">
            <w:pPr>
              <w:bidi w:val="0"/>
              <w:spacing w:after="0"/>
              <w:ind w:left="278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9838767" wp14:editId="15EE2115">
                  <wp:extent cx="667512" cy="548640"/>
                  <wp:effectExtent l="0" t="0" r="0" b="0"/>
                  <wp:docPr id="668" name="Picture 66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" name="Picture 668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7512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41BCB5" w14:textId="77777777" w:rsidR="004D276E" w:rsidRDefault="00F763E5">
            <w:pPr>
              <w:bidi w:val="0"/>
              <w:spacing w:after="0"/>
              <w:ind w:left="57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B77F1FA" wp14:editId="738AEB5E">
                  <wp:extent cx="518160" cy="518160"/>
                  <wp:effectExtent l="0" t="0" r="0" b="0"/>
                  <wp:docPr id="666" name="Picture 6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6" name="Picture 666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160" cy="51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F135B5" w14:textId="77777777" w:rsidR="004D276E" w:rsidRDefault="00F763E5">
            <w:pPr>
              <w:bidi w:val="0"/>
              <w:spacing w:after="0"/>
              <w:ind w:left="26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374768D" wp14:editId="15F4CD60">
                  <wp:extent cx="734568" cy="512064"/>
                  <wp:effectExtent l="0" t="0" r="0" b="0"/>
                  <wp:docPr id="664" name="Picture 6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" name="Picture 664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4568" cy="512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7380B112" w14:textId="77777777">
        <w:trPr>
          <w:trHeight w:val="88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226BE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4F3D5" w14:textId="77777777" w:rsidR="00F763E5" w:rsidRDefault="00F763E5">
            <w:pPr>
              <w:bidi w:val="0"/>
              <w:spacing w:after="0"/>
              <w:ind w:left="74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AFDAE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2EB1C" w14:textId="77777777" w:rsidR="00F763E5" w:rsidRDefault="00F763E5">
            <w:pPr>
              <w:bidi w:val="0"/>
              <w:spacing w:after="0"/>
              <w:ind w:left="38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D23E0F" w14:textId="77777777" w:rsidR="00F763E5" w:rsidRDefault="00F763E5">
            <w:pPr>
              <w:bidi w:val="0"/>
              <w:spacing w:after="0"/>
              <w:ind w:left="278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A3715B" w14:textId="77777777" w:rsidR="00F763E5" w:rsidRDefault="00F763E5">
            <w:pPr>
              <w:bidi w:val="0"/>
              <w:spacing w:after="0"/>
              <w:ind w:left="57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409AD5" w14:textId="77777777" w:rsidR="00F763E5" w:rsidRDefault="00F763E5">
            <w:pPr>
              <w:bidi w:val="0"/>
              <w:spacing w:after="0"/>
              <w:ind w:left="26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7886D5F4" w14:textId="77777777">
        <w:trPr>
          <w:trHeight w:val="88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DB865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lastRenderedPageBreak/>
              <w:t xml:space="preserve">9)  H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h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7ECA8" w14:textId="77777777" w:rsidR="004D276E" w:rsidRDefault="00F763E5">
            <w:pPr>
              <w:bidi w:val="0"/>
              <w:spacing w:after="0"/>
              <w:ind w:left="74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341ECD83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EE452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49ED70" w14:textId="77777777" w:rsidR="004D276E" w:rsidRDefault="00F763E5">
            <w:pPr>
              <w:bidi w:val="0"/>
              <w:spacing w:after="0"/>
              <w:ind w:left="127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B77A0A8" wp14:editId="675B437E">
                  <wp:extent cx="656844" cy="513588"/>
                  <wp:effectExtent l="0" t="0" r="0" b="0"/>
                  <wp:docPr id="678" name="Picture 67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8" name="Picture 678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844" cy="513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26BEC0" w14:textId="77777777" w:rsidR="004D276E" w:rsidRDefault="00F763E5">
            <w:pPr>
              <w:bidi w:val="0"/>
              <w:spacing w:after="0"/>
              <w:ind w:left="6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339195B" wp14:editId="308E9712">
                  <wp:extent cx="806196" cy="548640"/>
                  <wp:effectExtent l="0" t="0" r="0" b="0"/>
                  <wp:docPr id="676" name="Picture 6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6" name="Picture 676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196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709627" w14:textId="77777777" w:rsidR="004D276E" w:rsidRDefault="00F763E5">
            <w:pPr>
              <w:bidi w:val="0"/>
              <w:spacing w:after="0"/>
              <w:ind w:left="274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9464D4D" wp14:editId="491072EA">
                  <wp:extent cx="707136" cy="548640"/>
                  <wp:effectExtent l="0" t="0" r="0" b="0"/>
                  <wp:docPr id="674" name="Picture 6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4" name="Picture 674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136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3D3E2A" w14:textId="77777777" w:rsidR="004D276E" w:rsidRDefault="00F763E5">
            <w:pPr>
              <w:bidi w:val="0"/>
              <w:spacing w:after="0"/>
              <w:ind w:left="314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7156316" wp14:editId="2A8701EF">
                  <wp:extent cx="707136" cy="513588"/>
                  <wp:effectExtent l="0" t="0" r="0" b="0"/>
                  <wp:docPr id="672" name="Picture 6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2" name="Picture 672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136" cy="513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3A30F2CB" w14:textId="77777777">
        <w:trPr>
          <w:trHeight w:val="88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BA35F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74BC7" w14:textId="77777777" w:rsidR="00F763E5" w:rsidRDefault="00F763E5">
            <w:pPr>
              <w:bidi w:val="0"/>
              <w:spacing w:after="0"/>
              <w:ind w:left="74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2EA16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CB0AD6" w14:textId="77777777" w:rsidR="00F763E5" w:rsidRDefault="00F763E5">
            <w:pPr>
              <w:bidi w:val="0"/>
              <w:spacing w:after="0"/>
              <w:ind w:left="127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6B7A1A" w14:textId="77777777" w:rsidR="00F763E5" w:rsidRDefault="00F763E5">
            <w:pPr>
              <w:bidi w:val="0"/>
              <w:spacing w:after="0"/>
              <w:ind w:left="6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38006E" w14:textId="77777777" w:rsidR="00F763E5" w:rsidRDefault="00F763E5">
            <w:pPr>
              <w:bidi w:val="0"/>
              <w:spacing w:after="0"/>
              <w:ind w:left="274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752C4A" w14:textId="77777777" w:rsidR="00F763E5" w:rsidRDefault="00F763E5">
            <w:pPr>
              <w:bidi w:val="0"/>
              <w:spacing w:after="0"/>
              <w:ind w:left="314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20C20753" w14:textId="77777777">
        <w:trPr>
          <w:trHeight w:val="88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AE5DA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10)  G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g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0D1E8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198D5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B0FE6B" w14:textId="77777777" w:rsidR="004D276E" w:rsidRDefault="00F763E5">
            <w:pPr>
              <w:bidi w:val="0"/>
              <w:spacing w:after="0"/>
              <w:ind w:left="7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861F77B" wp14:editId="015FF25E">
                  <wp:extent cx="637032" cy="553212"/>
                  <wp:effectExtent l="0" t="0" r="0" b="0"/>
                  <wp:docPr id="686" name="Picture 6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" name="Picture 686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032" cy="553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1D1CF2" w14:textId="77777777" w:rsidR="004D276E" w:rsidRDefault="00F763E5">
            <w:pPr>
              <w:bidi w:val="0"/>
              <w:spacing w:after="0"/>
              <w:ind w:left="13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8E1BAF7" wp14:editId="66CE861F">
                  <wp:extent cx="701040" cy="547116"/>
                  <wp:effectExtent l="0" t="0" r="0" b="0"/>
                  <wp:docPr id="684" name="Picture 6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4" name="Picture 684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547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EC5418" w14:textId="77777777" w:rsidR="004D276E" w:rsidRDefault="00F763E5">
            <w:pPr>
              <w:bidi w:val="0"/>
              <w:spacing w:after="0"/>
              <w:ind w:left="274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BFC4A40" wp14:editId="38B93DCF">
                  <wp:extent cx="707136" cy="518160"/>
                  <wp:effectExtent l="0" t="0" r="0" b="0"/>
                  <wp:docPr id="682" name="Picture 6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2" name="Picture 682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136" cy="51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62F0F0" w14:textId="77777777" w:rsidR="004D276E" w:rsidRDefault="00F763E5">
            <w:pPr>
              <w:bidi w:val="0"/>
              <w:spacing w:after="0"/>
              <w:ind w:left="31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5850FC2" wp14:editId="4CBA4BFC">
                  <wp:extent cx="600456" cy="548640"/>
                  <wp:effectExtent l="0" t="0" r="0" b="0"/>
                  <wp:docPr id="680" name="Picture 6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" name="Picture 680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456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 </w:t>
            </w:r>
          </w:p>
        </w:tc>
      </w:tr>
      <w:tr w:rsidR="00F763E5" w14:paraId="7D8624E4" w14:textId="77777777">
        <w:trPr>
          <w:trHeight w:val="88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6988D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71BB0" w14:textId="77777777" w:rsidR="00F763E5" w:rsidRDefault="00F763E5">
            <w:pPr>
              <w:bidi w:val="0"/>
              <w:spacing w:after="0"/>
              <w:ind w:left="723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DE6D5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7D668D" w14:textId="77777777" w:rsidR="00F763E5" w:rsidRDefault="00F763E5">
            <w:pPr>
              <w:bidi w:val="0"/>
              <w:spacing w:after="0"/>
              <w:ind w:left="7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D3FBBA" w14:textId="77777777" w:rsidR="00F763E5" w:rsidRDefault="00F763E5">
            <w:pPr>
              <w:bidi w:val="0"/>
              <w:spacing w:after="0"/>
              <w:ind w:left="13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6CD380" w14:textId="77777777" w:rsidR="00F763E5" w:rsidRDefault="00F763E5">
            <w:pPr>
              <w:bidi w:val="0"/>
              <w:spacing w:after="0"/>
              <w:ind w:left="274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FAD9E6" w14:textId="77777777" w:rsidR="00F763E5" w:rsidRDefault="00F763E5">
            <w:pPr>
              <w:bidi w:val="0"/>
              <w:spacing w:after="0"/>
              <w:ind w:left="31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01211508" w14:textId="77777777">
        <w:trPr>
          <w:trHeight w:val="910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FB05A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11)  C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c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D452F" w14:textId="77777777" w:rsidR="004D276E" w:rsidRDefault="00F763E5">
            <w:pPr>
              <w:bidi w:val="0"/>
              <w:spacing w:after="0"/>
              <w:ind w:left="74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  <w:p w14:paraId="4C9409C5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7A168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0800A0" w14:textId="77777777" w:rsidR="004D276E" w:rsidRDefault="00F763E5">
            <w:pPr>
              <w:bidi w:val="0"/>
              <w:spacing w:after="0"/>
              <w:ind w:left="7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201D977" wp14:editId="3C0078AE">
                  <wp:extent cx="691896" cy="554736"/>
                  <wp:effectExtent l="0" t="0" r="0" b="0"/>
                  <wp:docPr id="694" name="Picture 6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4" name="Picture 694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896" cy="554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0CDEE6" w14:textId="77777777" w:rsidR="004D276E" w:rsidRDefault="00F763E5">
            <w:pPr>
              <w:bidi w:val="0"/>
              <w:spacing w:after="0"/>
              <w:ind w:left="26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9228BDE" wp14:editId="3D5CA9A0">
                  <wp:extent cx="672084" cy="516636"/>
                  <wp:effectExtent l="0" t="0" r="0" b="0"/>
                  <wp:docPr id="692" name="Picture 6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2" name="Picture 692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084" cy="516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D02986" w14:textId="77777777" w:rsidR="004D276E" w:rsidRDefault="00F763E5">
            <w:pPr>
              <w:bidi w:val="0"/>
              <w:spacing w:after="0"/>
              <w:ind w:left="154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6E44135" wp14:editId="1DA65F2E">
                  <wp:extent cx="783336" cy="571500"/>
                  <wp:effectExtent l="0" t="0" r="0" b="0"/>
                  <wp:docPr id="690" name="Picture 6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" name="Picture 690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3336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D5B8D8" w14:textId="77777777" w:rsidR="004D276E" w:rsidRDefault="00F763E5">
            <w:pPr>
              <w:bidi w:val="0"/>
              <w:spacing w:after="0"/>
              <w:ind w:left="32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29E21C9" wp14:editId="5782C6BA">
                  <wp:extent cx="701040" cy="547116"/>
                  <wp:effectExtent l="0" t="0" r="0" b="0"/>
                  <wp:docPr id="688" name="Picture 6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8" name="Picture 688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" cy="547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18F50882" w14:textId="77777777">
        <w:trPr>
          <w:trHeight w:val="910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B5D2E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2817C" w14:textId="77777777" w:rsidR="00F763E5" w:rsidRDefault="00F763E5">
            <w:pPr>
              <w:bidi w:val="0"/>
              <w:spacing w:after="0"/>
              <w:ind w:left="740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E285F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DF9270" w14:textId="77777777" w:rsidR="00F763E5" w:rsidRDefault="00F763E5">
            <w:pPr>
              <w:bidi w:val="0"/>
              <w:spacing w:after="0"/>
              <w:ind w:left="7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01A8EE" w14:textId="77777777" w:rsidR="00F763E5" w:rsidRDefault="00F763E5">
            <w:pPr>
              <w:bidi w:val="0"/>
              <w:spacing w:after="0"/>
              <w:ind w:left="26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BA8EED" w14:textId="77777777" w:rsidR="00F763E5" w:rsidRDefault="00F763E5">
            <w:pPr>
              <w:bidi w:val="0"/>
              <w:spacing w:after="0"/>
              <w:ind w:left="154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09D31E" w14:textId="77777777" w:rsidR="00F763E5" w:rsidRDefault="00F763E5">
            <w:pPr>
              <w:bidi w:val="0"/>
              <w:spacing w:after="0"/>
              <w:ind w:left="32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2DA1A89D" w14:textId="77777777">
        <w:trPr>
          <w:trHeight w:val="828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0905F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12)  O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o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F7CC1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E13E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2AB502" w14:textId="77777777" w:rsidR="004D276E" w:rsidRDefault="00F763E5">
            <w:pPr>
              <w:bidi w:val="0"/>
              <w:spacing w:after="0"/>
              <w:ind w:left="-17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F0EBBF0" wp14:editId="034CD563">
                  <wp:extent cx="746760" cy="519684"/>
                  <wp:effectExtent l="0" t="0" r="0" b="0"/>
                  <wp:docPr id="702" name="Picture 7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2" name="Picture 702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6760" cy="519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6ECB06" w14:textId="77777777" w:rsidR="004D276E" w:rsidRDefault="00F763E5">
            <w:pPr>
              <w:bidi w:val="0"/>
              <w:spacing w:after="0"/>
              <w:ind w:left="271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5A2D95C" wp14:editId="43796036">
                  <wp:extent cx="672084" cy="483108"/>
                  <wp:effectExtent l="0" t="0" r="0" b="0"/>
                  <wp:docPr id="700" name="Picture 7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" name="Picture 700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084" cy="483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6F5F9F" w14:textId="77777777" w:rsidR="004D276E" w:rsidRDefault="00F763E5">
            <w:pPr>
              <w:bidi w:val="0"/>
              <w:spacing w:after="0"/>
              <w:ind w:left="33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26CD488" wp14:editId="442221E0">
                  <wp:extent cx="664464" cy="460248"/>
                  <wp:effectExtent l="0" t="0" r="0" b="0"/>
                  <wp:docPr id="698" name="Picture 6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8" name="Picture 698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464" cy="460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B44AAC" w14:textId="77777777" w:rsidR="004D276E" w:rsidRDefault="00F763E5">
            <w:pPr>
              <w:bidi w:val="0"/>
              <w:spacing w:after="0"/>
              <w:ind w:left="5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C7A5840" wp14:editId="2C989333">
                  <wp:extent cx="211836" cy="449580"/>
                  <wp:effectExtent l="0" t="0" r="0" b="0"/>
                  <wp:docPr id="696" name="Picture 6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" name="Picture 696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36" cy="449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63E5" w14:paraId="463C0FBE" w14:textId="77777777">
        <w:trPr>
          <w:trHeight w:val="828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118A2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DF96" w14:textId="77777777" w:rsidR="00F763E5" w:rsidRDefault="00F763E5">
            <w:pPr>
              <w:bidi w:val="0"/>
              <w:spacing w:after="0"/>
              <w:ind w:left="723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04414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906ACB" w14:textId="77777777" w:rsidR="00F763E5" w:rsidRDefault="00F763E5">
            <w:pPr>
              <w:bidi w:val="0"/>
              <w:spacing w:after="0"/>
              <w:ind w:left="-17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5D91B6" w14:textId="77777777" w:rsidR="00F763E5" w:rsidRDefault="00F763E5">
            <w:pPr>
              <w:bidi w:val="0"/>
              <w:spacing w:after="0"/>
              <w:ind w:left="271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ABD426" w14:textId="77777777" w:rsidR="00F763E5" w:rsidRDefault="00F763E5">
            <w:pPr>
              <w:bidi w:val="0"/>
              <w:spacing w:after="0"/>
              <w:ind w:left="339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F69843" w14:textId="77777777" w:rsidR="00F763E5" w:rsidRDefault="00F763E5">
            <w:pPr>
              <w:bidi w:val="0"/>
              <w:spacing w:after="0"/>
              <w:ind w:left="523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63DD7550" w14:textId="77777777">
        <w:trPr>
          <w:trHeight w:val="1114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E59BD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13)  E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e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5852B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2B6D6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8CFF04" w14:textId="77777777" w:rsidR="004D276E" w:rsidRDefault="00F763E5">
            <w:pPr>
              <w:bidi w:val="0"/>
              <w:spacing w:after="0"/>
              <w:ind w:left="-14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453E06B" wp14:editId="50D5615B">
                  <wp:extent cx="746760" cy="621792"/>
                  <wp:effectExtent l="0" t="0" r="0" b="0"/>
                  <wp:docPr id="710" name="Picture 7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0" name="Picture 710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6760" cy="621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201D09" w14:textId="77777777" w:rsidR="004D276E" w:rsidRDefault="00F763E5">
            <w:pPr>
              <w:bidi w:val="0"/>
              <w:spacing w:after="0"/>
              <w:ind w:left="-43"/>
              <w:jc w:val="both"/>
            </w:pPr>
            <w:r>
              <w:rPr>
                <w:rFonts w:ascii="Times New Roman" w:eastAsia="Times New Roman" w:hAnsi="Times New Roman" w:cs="Times New Roman"/>
                <w:color w:val="0F243E"/>
                <w:sz w:val="96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504BCE6" wp14:editId="41CF790E">
                  <wp:extent cx="515112" cy="687324"/>
                  <wp:effectExtent l="0" t="0" r="0" b="0"/>
                  <wp:docPr id="708" name="Picture 7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8" name="Picture 708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112" cy="687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F243E"/>
                <w:sz w:val="96"/>
              </w:rPr>
              <w:t xml:space="preserve"> 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06C147" w14:textId="77777777" w:rsidR="004D276E" w:rsidRDefault="00F763E5">
            <w:pPr>
              <w:bidi w:val="0"/>
              <w:spacing w:after="0"/>
              <w:ind w:left="152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F63DC16" wp14:editId="44FF1534">
                  <wp:extent cx="784860" cy="612648"/>
                  <wp:effectExtent l="0" t="0" r="0" b="0"/>
                  <wp:docPr id="706" name="Picture 7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6" name="Picture 706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860" cy="612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31A6EC" w14:textId="77777777" w:rsidR="004D276E" w:rsidRDefault="00F763E5">
            <w:pPr>
              <w:bidi w:val="0"/>
              <w:spacing w:after="0"/>
              <w:ind w:left="33"/>
              <w:jc w:val="center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8DD443C" wp14:editId="2B8F6B32">
                  <wp:extent cx="737616" cy="480060"/>
                  <wp:effectExtent l="0" t="0" r="0" b="0"/>
                  <wp:docPr id="704" name="Picture 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4" name="Picture 704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616" cy="480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Arial" w:hAnsi="Arial" w:cs="Arial"/>
              </w:rPr>
              <w:t xml:space="preserve">  </w:t>
            </w:r>
          </w:p>
        </w:tc>
      </w:tr>
      <w:tr w:rsidR="00F763E5" w14:paraId="1753C1B8" w14:textId="77777777">
        <w:trPr>
          <w:trHeight w:val="1114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04AEA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6D04C" w14:textId="77777777" w:rsidR="00F763E5" w:rsidRDefault="00F763E5">
            <w:pPr>
              <w:bidi w:val="0"/>
              <w:spacing w:after="0"/>
              <w:ind w:left="723"/>
              <w:jc w:val="left"/>
              <w:rPr>
                <w:rFonts w:ascii="Times New Roman" w:eastAsia="Times New Roman" w:hAnsi="Times New Roman" w:cs="Times New Roman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1AC8D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159F39" w14:textId="77777777" w:rsidR="00F763E5" w:rsidRDefault="00F763E5">
            <w:pPr>
              <w:bidi w:val="0"/>
              <w:spacing w:after="0"/>
              <w:ind w:left="-14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8A3BA1" w14:textId="77777777" w:rsidR="00F763E5" w:rsidRDefault="00F763E5">
            <w:pPr>
              <w:bidi w:val="0"/>
              <w:spacing w:after="0"/>
              <w:ind w:left="-43"/>
              <w:jc w:val="both"/>
              <w:rPr>
                <w:rFonts w:ascii="Times New Roman" w:eastAsia="Times New Roman" w:hAnsi="Times New Roman" w:cs="Times New Roman"/>
                <w:color w:val="0F243E"/>
                <w:sz w:val="96"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1E54F2" w14:textId="77777777" w:rsidR="00F763E5" w:rsidRDefault="00F763E5">
            <w:pPr>
              <w:bidi w:val="0"/>
              <w:spacing w:after="0"/>
              <w:ind w:left="152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ADB05C" w14:textId="77777777" w:rsidR="00F763E5" w:rsidRDefault="00F763E5">
            <w:pPr>
              <w:bidi w:val="0"/>
              <w:spacing w:after="0"/>
              <w:ind w:left="33"/>
              <w:jc w:val="center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</w:tr>
      <w:tr w:rsidR="004D276E" w14:paraId="29B26DA3" w14:textId="77777777">
        <w:trPr>
          <w:trHeight w:val="1114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A6623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14)  </w:t>
            </w: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P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p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D3204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4B379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75F1A3" w14:textId="77777777" w:rsidR="004D276E" w:rsidRDefault="00F763E5">
            <w:pPr>
              <w:bidi w:val="0"/>
              <w:spacing w:after="0"/>
              <w:ind w:left="123"/>
              <w:jc w:val="center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81015E3" wp14:editId="5C246C32">
                  <wp:extent cx="541020" cy="530352"/>
                  <wp:effectExtent l="0" t="0" r="0" b="0"/>
                  <wp:docPr id="718" name="Picture 7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" name="Picture 718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20" cy="530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C3DB66" w14:textId="77777777" w:rsidR="004D276E" w:rsidRDefault="00F763E5">
            <w:pPr>
              <w:bidi w:val="0"/>
              <w:spacing w:after="0"/>
              <w:ind w:right="106"/>
            </w:pPr>
            <w:r>
              <w:rPr>
                <w:noProof/>
              </w:rPr>
              <w:drawing>
                <wp:inline distT="0" distB="0" distL="0" distR="0" wp14:anchorId="7C57A5FC" wp14:editId="49879CFF">
                  <wp:extent cx="702564" cy="655319"/>
                  <wp:effectExtent l="0" t="0" r="0" b="0"/>
                  <wp:docPr id="716" name="Picture 7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6" name="Picture 716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 rot="-10799999" flipV="1">
                            <a:off x="0" y="0"/>
                            <a:ext cx="702564" cy="655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F243E"/>
                <w:sz w:val="96"/>
              </w:rPr>
              <w:t xml:space="preserve"> 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C4A229" w14:textId="77777777" w:rsidR="004D276E" w:rsidRDefault="00F763E5">
            <w:pPr>
              <w:bidi w:val="0"/>
              <w:spacing w:after="0"/>
              <w:ind w:left="157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29EC491" wp14:editId="4FE7D806">
                  <wp:extent cx="731520" cy="653796"/>
                  <wp:effectExtent l="0" t="0" r="0" b="0"/>
                  <wp:docPr id="714" name="Picture 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4" name="Picture 714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653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8DCB06" w14:textId="77777777" w:rsidR="004D276E" w:rsidRDefault="00F763E5">
            <w:pPr>
              <w:bidi w:val="0"/>
              <w:spacing w:after="0"/>
              <w:ind w:left="415"/>
              <w:jc w:val="left"/>
            </w:pP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C574702" wp14:editId="0B4BCFA0">
                  <wp:extent cx="632460" cy="521208"/>
                  <wp:effectExtent l="0" t="0" r="0" b="0"/>
                  <wp:docPr id="712" name="Picture 7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2" name="Picture 712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460" cy="521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763E5" w14:paraId="09A3DEFF" w14:textId="77777777">
        <w:trPr>
          <w:trHeight w:val="1114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4676C" w14:textId="77777777" w:rsidR="00F763E5" w:rsidRDefault="00F763E5">
            <w:pPr>
              <w:bidi w:val="0"/>
              <w:spacing w:after="0"/>
              <w:ind w:left="113"/>
              <w:jc w:val="left"/>
              <w:rPr>
                <w:rFonts w:ascii="Comic Sans MS" w:eastAsia="Comic Sans MS" w:hAnsi="Comic Sans MS" w:cs="Comic Sans MS"/>
                <w:color w:val="0F243E"/>
                <w:sz w:val="4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05D39" w14:textId="77777777" w:rsidR="00F763E5" w:rsidRDefault="00F763E5">
            <w:pPr>
              <w:bidi w:val="0"/>
              <w:spacing w:after="0"/>
              <w:ind w:left="723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51605" w14:textId="77777777" w:rsidR="00F763E5" w:rsidRDefault="00F763E5">
            <w:pPr>
              <w:bidi w:val="0"/>
              <w:spacing w:after="0"/>
              <w:ind w:left="725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7A8E25" w14:textId="77777777" w:rsidR="00F763E5" w:rsidRDefault="00F763E5">
            <w:pPr>
              <w:bidi w:val="0"/>
              <w:spacing w:after="0"/>
              <w:ind w:left="123"/>
              <w:jc w:val="center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ABCA21" w14:textId="77777777" w:rsidR="00F763E5" w:rsidRDefault="00F763E5">
            <w:pPr>
              <w:bidi w:val="0"/>
              <w:spacing w:after="0"/>
              <w:ind w:right="106"/>
              <w:rPr>
                <w:noProof/>
              </w:rPr>
            </w:pP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761FAA" w14:textId="77777777" w:rsidR="00F763E5" w:rsidRDefault="00F763E5">
            <w:pPr>
              <w:bidi w:val="0"/>
              <w:spacing w:after="0"/>
              <w:ind w:left="157"/>
              <w:jc w:val="left"/>
              <w:rPr>
                <w:rFonts w:ascii="Times New Roman" w:eastAsia="Times New Roman" w:hAnsi="Times New Roman" w:cs="Times New Roman"/>
                <w:color w:val="0F243E"/>
                <w:sz w:val="32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A9A821" w14:textId="77777777" w:rsidR="00F763E5" w:rsidRDefault="00F763E5">
            <w:pPr>
              <w:bidi w:val="0"/>
              <w:spacing w:after="0"/>
              <w:ind w:left="415"/>
              <w:jc w:val="left"/>
              <w:rPr>
                <w:rFonts w:ascii="Arial" w:eastAsia="Arial" w:hAnsi="Arial" w:cs="Arial"/>
              </w:rPr>
            </w:pPr>
          </w:p>
        </w:tc>
      </w:tr>
      <w:tr w:rsidR="004D276E" w14:paraId="72059D78" w14:textId="77777777">
        <w:trPr>
          <w:trHeight w:val="1121"/>
        </w:trPr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D27E" w14:textId="77777777" w:rsidR="004D276E" w:rsidRDefault="00F763E5">
            <w:pPr>
              <w:bidi w:val="0"/>
              <w:spacing w:after="0"/>
              <w:ind w:left="113"/>
              <w:jc w:val="left"/>
            </w:pPr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 xml:space="preserve">15) W </w:t>
            </w:r>
            <w:proofErr w:type="spellStart"/>
            <w:r>
              <w:rPr>
                <w:rFonts w:ascii="Comic Sans MS" w:eastAsia="Comic Sans MS" w:hAnsi="Comic Sans MS" w:cs="Comic Sans MS"/>
                <w:color w:val="0F243E"/>
                <w:sz w:val="44"/>
              </w:rPr>
              <w:t>w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C022A" w14:textId="77777777" w:rsidR="004D276E" w:rsidRDefault="00F763E5">
            <w:pPr>
              <w:bidi w:val="0"/>
              <w:spacing w:after="0"/>
              <w:ind w:left="723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BEFA9" w14:textId="77777777" w:rsidR="004D276E" w:rsidRDefault="00F763E5">
            <w:pPr>
              <w:bidi w:val="0"/>
              <w:spacing w:after="0"/>
              <w:ind w:left="725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85D72C" w14:textId="77777777" w:rsidR="004D276E" w:rsidRDefault="00F763E5">
            <w:pPr>
              <w:bidi w:val="0"/>
              <w:spacing w:after="0"/>
              <w:ind w:left="-10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668F3EE" wp14:editId="3362E441">
                  <wp:extent cx="743712" cy="518160"/>
                  <wp:effectExtent l="0" t="0" r="0" b="0"/>
                  <wp:docPr id="726" name="Picture 7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" name="Picture 72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712" cy="51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C9658" w14:textId="77777777" w:rsidR="004D276E" w:rsidRDefault="00F763E5">
            <w:pPr>
              <w:bidi w:val="0"/>
              <w:spacing w:after="0"/>
              <w:ind w:left="315"/>
              <w:jc w:val="left"/>
            </w:pPr>
            <w:r>
              <w:rPr>
                <w:noProof/>
              </w:rPr>
              <w:drawing>
                <wp:inline distT="0" distB="0" distL="0" distR="0" wp14:anchorId="73DB4F93" wp14:editId="3F88C2EC">
                  <wp:extent cx="742188" cy="624840"/>
                  <wp:effectExtent l="0" t="0" r="0" b="0"/>
                  <wp:docPr id="724" name="Picture 7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4" name="Picture 724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188" cy="6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405BE7" w14:textId="77777777" w:rsidR="004D276E" w:rsidRDefault="00F763E5">
            <w:pPr>
              <w:bidi w:val="0"/>
              <w:spacing w:after="0"/>
              <w:ind w:left="279"/>
              <w:jc w:val="left"/>
            </w:pPr>
            <w:r>
              <w:rPr>
                <w:rFonts w:ascii="Times New Roman" w:eastAsia="Times New Roman" w:hAnsi="Times New Roman" w:cs="Times New Roman"/>
                <w:color w:val="0F243E"/>
                <w:sz w:val="3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CAAAFC6" wp14:editId="3B26292E">
                  <wp:extent cx="696468" cy="696468"/>
                  <wp:effectExtent l="0" t="0" r="0" b="0"/>
                  <wp:docPr id="722" name="Picture 7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" name="Picture 722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 rot="-10799999" flipV="1">
                            <a:off x="0" y="0"/>
                            <a:ext cx="696468" cy="696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126DA8" w14:textId="77777777" w:rsidR="004D276E" w:rsidRDefault="00F763E5">
            <w:pPr>
              <w:bidi w:val="0"/>
              <w:spacing w:after="0"/>
              <w:ind w:left="254"/>
              <w:jc w:val="left"/>
            </w:pP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2069311" wp14:editId="1144C659">
                  <wp:extent cx="656844" cy="678180"/>
                  <wp:effectExtent l="0" t="0" r="0" b="0"/>
                  <wp:docPr id="720" name="Picture 7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0" name="Picture 720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844" cy="67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Arial" w:hAnsi="Arial" w:cs="Arial"/>
              </w:rPr>
              <w:t xml:space="preserve">   </w:t>
            </w:r>
          </w:p>
        </w:tc>
      </w:tr>
    </w:tbl>
    <w:p w14:paraId="5C7703D2" w14:textId="77777777" w:rsidR="004D276E" w:rsidRDefault="00F763E5">
      <w:pPr>
        <w:bidi w:val="0"/>
        <w:spacing w:after="222"/>
        <w:ind w:right="67"/>
      </w:pPr>
      <w:r>
        <w:rPr>
          <w:rFonts w:ascii="Times New Roman" w:eastAsia="Times New Roman" w:hAnsi="Times New Roman" w:cs="Times New Roman"/>
          <w:color w:val="0F243E"/>
          <w:sz w:val="32"/>
        </w:rPr>
        <w:t xml:space="preserve"> </w:t>
      </w:r>
    </w:p>
    <w:p w14:paraId="5CDA799C" w14:textId="77777777" w:rsidR="004D276E" w:rsidRDefault="00F763E5">
      <w:pPr>
        <w:bidi w:val="0"/>
        <w:spacing w:after="0"/>
        <w:ind w:right="67"/>
      </w:pPr>
      <w:r>
        <w:rPr>
          <w:rFonts w:ascii="Times New Roman" w:eastAsia="Times New Roman" w:hAnsi="Times New Roman" w:cs="Times New Roman"/>
          <w:color w:val="0F243E"/>
          <w:sz w:val="32"/>
        </w:rPr>
        <w:t xml:space="preserve"> </w:t>
      </w:r>
    </w:p>
    <w:p w14:paraId="561074BB" w14:textId="77777777" w:rsidR="004D276E" w:rsidRDefault="00F763E5">
      <w:pPr>
        <w:bidi w:val="0"/>
        <w:spacing w:after="63"/>
        <w:ind w:left="-1996" w:right="-1194"/>
        <w:jc w:val="left"/>
      </w:pPr>
      <w:r>
        <w:rPr>
          <w:noProof/>
        </w:rPr>
        <w:lastRenderedPageBreak/>
        <w:drawing>
          <wp:inline distT="0" distB="0" distL="0" distR="0" wp14:anchorId="167A0FA3" wp14:editId="63B6A8BE">
            <wp:extent cx="6675121" cy="8997696"/>
            <wp:effectExtent l="0" t="0" r="0" b="0"/>
            <wp:docPr id="10565" name="Picture 10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5" name="Picture 10565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75121" cy="8997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AFDDA" w14:textId="77777777" w:rsidR="004D276E" w:rsidRDefault="00F763E5">
      <w:pPr>
        <w:bidi w:val="0"/>
        <w:spacing w:after="222"/>
        <w:ind w:right="67"/>
      </w:pPr>
      <w:r>
        <w:rPr>
          <w:rFonts w:ascii="Times New Roman" w:eastAsia="Times New Roman" w:hAnsi="Times New Roman" w:cs="Times New Roman"/>
          <w:color w:val="0F243E"/>
          <w:sz w:val="32"/>
        </w:rPr>
        <w:t xml:space="preserve"> </w:t>
      </w:r>
    </w:p>
    <w:p w14:paraId="4DC97ED1" w14:textId="77777777" w:rsidR="004D276E" w:rsidRDefault="00F763E5">
      <w:pPr>
        <w:bidi w:val="0"/>
        <w:spacing w:after="225"/>
        <w:ind w:right="67"/>
      </w:pPr>
      <w:r>
        <w:rPr>
          <w:rFonts w:ascii="Times New Roman" w:eastAsia="Times New Roman" w:hAnsi="Times New Roman" w:cs="Times New Roman"/>
          <w:color w:val="0F243E"/>
          <w:sz w:val="32"/>
        </w:rPr>
        <w:t xml:space="preserve"> </w:t>
      </w:r>
    </w:p>
    <w:p w14:paraId="461303F9" w14:textId="77777777" w:rsidR="004D276E" w:rsidRDefault="00F763E5">
      <w:pPr>
        <w:bidi w:val="0"/>
        <w:spacing w:after="0"/>
        <w:ind w:right="67"/>
      </w:pPr>
      <w:r>
        <w:rPr>
          <w:rFonts w:ascii="Times New Roman" w:eastAsia="Times New Roman" w:hAnsi="Times New Roman" w:cs="Times New Roman"/>
          <w:color w:val="0F243E"/>
          <w:sz w:val="32"/>
        </w:rPr>
        <w:t xml:space="preserve"> </w:t>
      </w:r>
    </w:p>
    <w:sectPr w:rsidR="004D276E">
      <w:pgSz w:w="11906" w:h="16838"/>
      <w:pgMar w:top="338" w:right="1795" w:bottom="221" w:left="2789" w:header="720" w:footer="720" w:gutter="0"/>
      <w:cols w:space="720"/>
      <w:bidi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rQwsjQ1NzaztDRW0lEKTi0uzszPAykwrAUARZYGXiwAAAA="/>
  </w:docVars>
  <w:rsids>
    <w:rsidRoot w:val="004D276E"/>
    <w:rsid w:val="004D276E"/>
    <w:rsid w:val="00F7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16B20"/>
  <w15:docId w15:val="{5F521CE4-ED9D-4E7F-900D-E00F394D0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s-alignment-element-highlighted">
    <w:name w:val="ts-alignment-element-highlighted"/>
    <w:basedOn w:val="a0"/>
    <w:rsid w:val="00F76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8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87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11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30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59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578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233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84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3271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795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728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174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7477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95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10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3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488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965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16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4815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95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326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688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0714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17710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24792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g"/><Relationship Id="rId18" Type="http://schemas.openxmlformats.org/officeDocument/2006/relationships/image" Target="media/image15.png"/><Relationship Id="rId26" Type="http://schemas.openxmlformats.org/officeDocument/2006/relationships/image" Target="media/image23.jpg"/><Relationship Id="rId39" Type="http://schemas.openxmlformats.org/officeDocument/2006/relationships/image" Target="media/image36.jpg"/><Relationship Id="rId21" Type="http://schemas.openxmlformats.org/officeDocument/2006/relationships/image" Target="media/image18.png"/><Relationship Id="rId34" Type="http://schemas.openxmlformats.org/officeDocument/2006/relationships/image" Target="media/image31.jpg"/><Relationship Id="rId42" Type="http://schemas.openxmlformats.org/officeDocument/2006/relationships/image" Target="media/image39.jpg"/><Relationship Id="rId47" Type="http://schemas.openxmlformats.org/officeDocument/2006/relationships/image" Target="media/image44.jp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jpg"/><Relationship Id="rId24" Type="http://schemas.openxmlformats.org/officeDocument/2006/relationships/image" Target="media/image21.jpg"/><Relationship Id="rId32" Type="http://schemas.openxmlformats.org/officeDocument/2006/relationships/image" Target="media/image29.jpg"/><Relationship Id="rId37" Type="http://schemas.openxmlformats.org/officeDocument/2006/relationships/image" Target="media/image34.jpg"/><Relationship Id="rId40" Type="http://schemas.openxmlformats.org/officeDocument/2006/relationships/image" Target="media/image37.jpg"/><Relationship Id="rId45" Type="http://schemas.openxmlformats.org/officeDocument/2006/relationships/image" Target="media/image42.png"/><Relationship Id="rId53" Type="http://schemas.openxmlformats.org/officeDocument/2006/relationships/image" Target="media/image50.jpg"/><Relationship Id="rId58" Type="http://schemas.openxmlformats.org/officeDocument/2006/relationships/image" Target="media/image55.png"/><Relationship Id="rId5" Type="http://schemas.openxmlformats.org/officeDocument/2006/relationships/image" Target="media/image2.jp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jpg"/><Relationship Id="rId27" Type="http://schemas.openxmlformats.org/officeDocument/2006/relationships/image" Target="media/image24.jpg"/><Relationship Id="rId30" Type="http://schemas.openxmlformats.org/officeDocument/2006/relationships/image" Target="media/image27.jp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jpg"/><Relationship Id="rId56" Type="http://schemas.openxmlformats.org/officeDocument/2006/relationships/image" Target="media/image53.jp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jpg"/><Relationship Id="rId38" Type="http://schemas.openxmlformats.org/officeDocument/2006/relationships/image" Target="media/image35.jpg"/><Relationship Id="rId46" Type="http://schemas.openxmlformats.org/officeDocument/2006/relationships/image" Target="media/image43.jpg"/><Relationship Id="rId59" Type="http://schemas.openxmlformats.org/officeDocument/2006/relationships/image" Target="media/image56.jp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jpg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5" Type="http://schemas.openxmlformats.org/officeDocument/2006/relationships/image" Target="media/image12.jp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jpg"/><Relationship Id="rId49" Type="http://schemas.openxmlformats.org/officeDocument/2006/relationships/image" Target="media/image46.jpg"/><Relationship Id="rId57" Type="http://schemas.openxmlformats.org/officeDocument/2006/relationships/image" Target="media/image54.jpg"/><Relationship Id="rId10" Type="http://schemas.openxmlformats.org/officeDocument/2006/relationships/image" Target="media/image7.jp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jpg"/><Relationship Id="rId60" Type="http://schemas.openxmlformats.org/officeDocument/2006/relationships/image" Target="media/image57.jp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07</Words>
  <Characters>539</Characters>
  <Application>Microsoft Office Word</Application>
  <DocSecurity>0</DocSecurity>
  <Lines>4</Lines>
  <Paragraphs>1</Paragraphs>
  <ScaleCrop>false</ScaleCrop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 Hadad</dc:creator>
  <cp:keywords/>
  <cp:lastModifiedBy>Rami Hadad</cp:lastModifiedBy>
  <cp:revision>2</cp:revision>
  <dcterms:created xsi:type="dcterms:W3CDTF">2021-11-08T10:19:00Z</dcterms:created>
  <dcterms:modified xsi:type="dcterms:W3CDTF">2021-11-08T10:19:00Z</dcterms:modified>
</cp:coreProperties>
</file>